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373C6" w14:textId="4453FF8F" w:rsidR="001A0229" w:rsidRPr="00FE47B2" w:rsidRDefault="00993C62" w:rsidP="001A0229">
      <w:pPr>
        <w:pStyle w:val="NormalWeb"/>
        <w:ind w:left="2520"/>
        <w:rPr>
          <w:b/>
        </w:rPr>
      </w:pPr>
      <w:r>
        <w:rPr>
          <w:b/>
          <w:noProof/>
        </w:rPr>
        <w:drawing>
          <wp:anchor distT="0" distB="0" distL="114300" distR="114300" simplePos="0" relativeHeight="251658240" behindDoc="0" locked="0" layoutInCell="1" allowOverlap="1" wp14:anchorId="657FE085" wp14:editId="0A2D6BDE">
            <wp:simplePos x="0" y="0"/>
            <wp:positionH relativeFrom="margin">
              <wp:posOffset>2255520</wp:posOffset>
            </wp:positionH>
            <wp:positionV relativeFrom="margin">
              <wp:align>top</wp:align>
            </wp:positionV>
            <wp:extent cx="1181100" cy="1056005"/>
            <wp:effectExtent l="0" t="0" r="0" b="0"/>
            <wp:wrapSquare wrapText="bothSides"/>
            <wp:docPr id="452645075" name="Picture 1" descr="A blue bird with a long bea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45075" name="Picture 1" descr="A blue bird with a long beak&#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81914" cy="1057330"/>
                    </a:xfrm>
                    <a:prstGeom prst="rect">
                      <a:avLst/>
                    </a:prstGeom>
                  </pic:spPr>
                </pic:pic>
              </a:graphicData>
            </a:graphic>
            <wp14:sizeRelH relativeFrom="margin">
              <wp14:pctWidth>0</wp14:pctWidth>
            </wp14:sizeRelH>
            <wp14:sizeRelV relativeFrom="margin">
              <wp14:pctHeight>0</wp14:pctHeight>
            </wp14:sizeRelV>
          </wp:anchor>
        </w:drawing>
      </w:r>
    </w:p>
    <w:p w14:paraId="4B7373C7" w14:textId="77777777" w:rsidR="001A0229" w:rsidRPr="00FE47B2" w:rsidRDefault="001A0229" w:rsidP="001A0229">
      <w:pPr>
        <w:pStyle w:val="NormalWeb"/>
        <w:ind w:left="2880"/>
      </w:pPr>
    </w:p>
    <w:p w14:paraId="4B7373CD" w14:textId="0A0C2A2F" w:rsidR="001A0229" w:rsidRDefault="001A0229" w:rsidP="00FE47B2">
      <w:pPr>
        <w:pStyle w:val="NormalWeb"/>
        <w:ind w:left="2520"/>
        <w:rPr>
          <w:rStyle w:val="Hyperlink"/>
          <w:color w:val="auto"/>
          <w:u w:val="none"/>
        </w:rPr>
      </w:pPr>
      <w:r w:rsidRPr="00FE47B2">
        <w:rPr>
          <w:rStyle w:val="Hyperlink"/>
          <w:color w:val="auto"/>
          <w:u w:val="none"/>
        </w:rPr>
        <w:br/>
      </w:r>
    </w:p>
    <w:p w14:paraId="341295E9" w14:textId="77777777" w:rsidR="00FE47B2" w:rsidRDefault="00FE47B2" w:rsidP="00FE47B2">
      <w:pPr>
        <w:pStyle w:val="NormalWeb"/>
        <w:ind w:left="2520"/>
        <w:rPr>
          <w:rStyle w:val="Hyperlink"/>
          <w:color w:val="auto"/>
          <w:u w:val="none"/>
        </w:rPr>
      </w:pPr>
    </w:p>
    <w:p w14:paraId="566C0BC3" w14:textId="77777777" w:rsidR="00FE47B2" w:rsidRPr="00FE47B2" w:rsidRDefault="00FE47B2" w:rsidP="00FE47B2">
      <w:pPr>
        <w:pStyle w:val="NormalWeb"/>
        <w:ind w:left="2520"/>
      </w:pPr>
    </w:p>
    <w:p w14:paraId="4B7373CE" w14:textId="77777777" w:rsidR="001A0229" w:rsidRPr="00FE47B2" w:rsidRDefault="001A0229" w:rsidP="001A0229">
      <w:pPr>
        <w:pStyle w:val="NormalWeb"/>
        <w:jc w:val="center"/>
      </w:pPr>
      <w:r w:rsidRPr="00FE47B2">
        <w:t> </w:t>
      </w:r>
    </w:p>
    <w:p w14:paraId="078D38E1" w14:textId="77777777" w:rsidR="00670445" w:rsidRDefault="00670445" w:rsidP="00993C62">
      <w:pPr>
        <w:pStyle w:val="NormalWeb"/>
        <w:rPr>
          <w:b/>
          <w:bCs/>
        </w:rPr>
      </w:pPr>
    </w:p>
    <w:p w14:paraId="5806FB66" w14:textId="77777777" w:rsidR="00670445" w:rsidRDefault="00670445" w:rsidP="001A0229">
      <w:pPr>
        <w:pStyle w:val="NormalWeb"/>
        <w:jc w:val="center"/>
        <w:rPr>
          <w:b/>
          <w:bCs/>
        </w:rPr>
      </w:pPr>
    </w:p>
    <w:p w14:paraId="4B7373D0" w14:textId="4FCBC9BB" w:rsidR="001A0229" w:rsidRPr="00FE47B2" w:rsidRDefault="001A0229" w:rsidP="001A0229">
      <w:pPr>
        <w:pStyle w:val="NormalWeb"/>
        <w:jc w:val="center"/>
      </w:pPr>
      <w:r w:rsidRPr="00FE47B2">
        <w:rPr>
          <w:b/>
          <w:bCs/>
        </w:rPr>
        <w:t>In Search of Crane Counters!</w:t>
      </w:r>
    </w:p>
    <w:p w14:paraId="4B7373D1" w14:textId="77777777" w:rsidR="001A0229" w:rsidRPr="00FE47B2" w:rsidRDefault="001A0229" w:rsidP="001A0229">
      <w:pPr>
        <w:autoSpaceDE w:val="0"/>
        <w:autoSpaceDN w:val="0"/>
        <w:adjustRightInd w:val="0"/>
        <w:spacing w:after="0" w:line="240" w:lineRule="auto"/>
        <w:rPr>
          <w:rFonts w:ascii="Times New Roman" w:hAnsi="Times New Roman" w:cs="Times New Roman"/>
          <w:sz w:val="24"/>
          <w:szCs w:val="24"/>
        </w:rPr>
      </w:pPr>
    </w:p>
    <w:p w14:paraId="4B7373D2" w14:textId="503BCC9A" w:rsidR="001A0229" w:rsidRPr="00FE47B2" w:rsidRDefault="5AAA828D" w:rsidP="001A0229">
      <w:pPr>
        <w:pStyle w:val="NormalWeb"/>
      </w:pPr>
      <w:r>
        <w:t>On Saturday, April 1</w:t>
      </w:r>
      <w:r w:rsidR="00D23478">
        <w:t>3</w:t>
      </w:r>
      <w:r>
        <w:t>, 202</w:t>
      </w:r>
      <w:r w:rsidR="00D23478">
        <w:t>4</w:t>
      </w:r>
      <w:r>
        <w:t>, from 5:30 to 7:30 a.m., the International Crane Foundation will sponsor the 4</w:t>
      </w:r>
      <w:r w:rsidR="007D4D37">
        <w:t>8</w:t>
      </w:r>
      <w:r w:rsidRPr="5AAA828D">
        <w:rPr>
          <w:vertAlign w:val="superscript"/>
        </w:rPr>
        <w:t>th</w:t>
      </w:r>
      <w:r>
        <w:t xml:space="preserve"> Annual Midwest Crane Count. More than </w:t>
      </w:r>
      <w:r w:rsidR="007D4D37">
        <w:t>2</w:t>
      </w:r>
      <w:r>
        <w:t>,</w:t>
      </w:r>
      <w:r w:rsidR="007D4D37">
        <w:t>0</w:t>
      </w:r>
      <w:r>
        <w:t xml:space="preserve">00 volunteer participants from throughout Wisconsin and portions of Illinois, </w:t>
      </w:r>
      <w:r w:rsidR="00BD71B8">
        <w:t xml:space="preserve">Indiana, </w:t>
      </w:r>
      <w:r>
        <w:t xml:space="preserve">Iowa, Michigan, </w:t>
      </w:r>
      <w:proofErr w:type="gramStart"/>
      <w:r>
        <w:t>Ohio</w:t>
      </w:r>
      <w:proofErr w:type="gramEnd"/>
      <w:r>
        <w:t xml:space="preserve"> and Minnesota participate in the spring survey, which gathers information on the abundance and distribution of cranes in the upper Midwest.</w:t>
      </w:r>
    </w:p>
    <w:p w14:paraId="4B7373D3" w14:textId="77777777" w:rsidR="001A0229" w:rsidRPr="00FE47B2" w:rsidRDefault="001A0229" w:rsidP="001A0229">
      <w:pPr>
        <w:pStyle w:val="NormalWeb"/>
      </w:pPr>
      <w:r w:rsidRPr="00FE47B2">
        <w:t> </w:t>
      </w:r>
    </w:p>
    <w:p w14:paraId="4B7373D4" w14:textId="34020B05" w:rsidR="001A0229" w:rsidRPr="00FE47B2" w:rsidRDefault="001A0229" w:rsidP="001A0229">
      <w:pPr>
        <w:pStyle w:val="NormalWeb"/>
      </w:pPr>
      <w:r w:rsidRPr="00FE47B2">
        <w:t xml:space="preserve">New volunteers interested in taking part in the survey should first contact their local County Coordinator for instructions. </w:t>
      </w:r>
      <w:r w:rsidR="00181076" w:rsidRPr="00FE47B2">
        <w:t>[insert contact information here</w:t>
      </w:r>
      <w:r w:rsidR="00FE47B2" w:rsidRPr="00FE47B2">
        <w:t>]</w:t>
      </w:r>
      <w:r w:rsidR="00AD1A2A">
        <w:t xml:space="preserve"> Additional information on the </w:t>
      </w:r>
      <w:r w:rsidR="00074FFD">
        <w:t xml:space="preserve">crane count </w:t>
      </w:r>
      <w:r w:rsidR="00AD1A2A">
        <w:t>can be found at cranecount.org.</w:t>
      </w:r>
    </w:p>
    <w:p w14:paraId="4B7373D5" w14:textId="77777777" w:rsidR="001A0229" w:rsidRPr="00FE47B2" w:rsidRDefault="001A0229" w:rsidP="001A0229">
      <w:pPr>
        <w:pStyle w:val="NormalWeb"/>
      </w:pPr>
      <w:r w:rsidRPr="00FE47B2">
        <w:t> </w:t>
      </w:r>
    </w:p>
    <w:p w14:paraId="1F12776E" w14:textId="001650B7" w:rsidR="004E013E" w:rsidRPr="00FE47B2" w:rsidRDefault="001A0229" w:rsidP="001A0229">
      <w:pPr>
        <w:pStyle w:val="NormalWeb"/>
      </w:pPr>
      <w:r w:rsidRPr="00FE47B2">
        <w:t xml:space="preserve">The International Crane Foundation sponsors the Annual Midwest Crane Count to conserve the world’s 15 species of cranes and the natural communities on which they depend. Sandhill Cranes once nearly disappeared from Wisconsin, but the species has successfully recovered and is slowly expanding into neighboring states. </w:t>
      </w:r>
    </w:p>
    <w:p w14:paraId="1A7397B5" w14:textId="77777777" w:rsidR="004E013E" w:rsidRPr="00FE47B2" w:rsidRDefault="004E013E" w:rsidP="001A0229">
      <w:pPr>
        <w:pStyle w:val="NormalWeb"/>
      </w:pPr>
    </w:p>
    <w:p w14:paraId="4B7373D9" w14:textId="75ADD4B4" w:rsidR="00D77DED" w:rsidRDefault="001A0229" w:rsidP="00852642">
      <w:pPr>
        <w:pStyle w:val="NormalWeb"/>
      </w:pPr>
      <w:r w:rsidRPr="00FE47B2">
        <w:t xml:space="preserve">Observations of Sandhill Cranes can lend insight into threatened crane species, including the </w:t>
      </w:r>
      <w:r w:rsidR="00EF65C3" w:rsidRPr="00FE47B2">
        <w:t>e</w:t>
      </w:r>
      <w:r w:rsidRPr="00FE47B2">
        <w:t xml:space="preserve">ndangered Whooping Crane. There are now </w:t>
      </w:r>
      <w:r w:rsidR="00CD6AB3" w:rsidRPr="00FE47B2">
        <w:t xml:space="preserve">approximately </w:t>
      </w:r>
      <w:r w:rsidR="004E013E" w:rsidRPr="00FE47B2">
        <w:t>75</w:t>
      </w:r>
      <w:r w:rsidRPr="00FE47B2">
        <w:t xml:space="preserve"> Whooping Cranes in the reintroduced population in central Wisconsin, and Crane Counters may have a chance of sighting a Whooping Crane during the survey.</w:t>
      </w:r>
    </w:p>
    <w:p w14:paraId="5BD4CBE4" w14:textId="77777777" w:rsidR="00F533B8" w:rsidRDefault="00F533B8" w:rsidP="00852642">
      <w:pPr>
        <w:pStyle w:val="NormalWeb"/>
      </w:pPr>
    </w:p>
    <w:p w14:paraId="37E2CA9B" w14:textId="347D7038" w:rsidR="0003644B" w:rsidRDefault="0003644B" w:rsidP="0003644B">
      <w:pPr>
        <w:pStyle w:val="NormalWeb"/>
        <w:jc w:val="center"/>
      </w:pPr>
      <w:r>
        <w:t>###</w:t>
      </w:r>
    </w:p>
    <w:p w14:paraId="20C211E8" w14:textId="77777777" w:rsidR="00F533B8" w:rsidRDefault="00F533B8" w:rsidP="00852642">
      <w:pPr>
        <w:pStyle w:val="NormalWeb"/>
      </w:pPr>
    </w:p>
    <w:p w14:paraId="7B06E250" w14:textId="7A0A0EED" w:rsidR="006722D1" w:rsidRPr="006722D1" w:rsidRDefault="007E14AE" w:rsidP="006722D1">
      <w:pPr>
        <w:pStyle w:val="NormalWeb"/>
        <w:shd w:val="clear" w:color="auto" w:fill="FFFFFF"/>
        <w:rPr>
          <w:rFonts w:eastAsia="Times New Roman"/>
          <w:i/>
          <w:iCs/>
          <w:color w:val="000000"/>
        </w:rPr>
      </w:pPr>
      <w:r>
        <w:rPr>
          <w:rStyle w:val="Emphasis"/>
          <w:color w:val="000000"/>
          <w:shd w:val="clear" w:color="auto" w:fill="FFFFFF"/>
        </w:rPr>
        <w:t>T</w:t>
      </w:r>
      <w:r w:rsidRPr="007E14AE">
        <w:rPr>
          <w:rStyle w:val="Emphasis"/>
          <w:color w:val="000000"/>
          <w:shd w:val="clear" w:color="auto" w:fill="FFFFFF"/>
        </w:rPr>
        <w:t xml:space="preserve">he International Crane Foundation works worldwide to conserve cranes and the ecosystems, watersheds and flyways on which they depend. We provide knowledge, </w:t>
      </w:r>
      <w:proofErr w:type="gramStart"/>
      <w:r w:rsidRPr="007E14AE">
        <w:rPr>
          <w:rStyle w:val="Emphasis"/>
          <w:color w:val="000000"/>
          <w:shd w:val="clear" w:color="auto" w:fill="FFFFFF"/>
        </w:rPr>
        <w:t>leadership</w:t>
      </w:r>
      <w:proofErr w:type="gramEnd"/>
      <w:r w:rsidRPr="007E14AE">
        <w:rPr>
          <w:rStyle w:val="Emphasis"/>
          <w:color w:val="000000"/>
          <w:shd w:val="clear" w:color="auto" w:fill="FFFFFF"/>
        </w:rPr>
        <w:t xml:space="preserve"> and inspiration to engage people in resolving threats to cranes and their diverse landscapes. </w:t>
      </w:r>
      <w:r w:rsidR="00121AAE">
        <w:rPr>
          <w:rStyle w:val="Emphasis"/>
          <w:color w:val="000000"/>
          <w:shd w:val="clear" w:color="auto" w:fill="FFFFFF"/>
        </w:rPr>
        <w:br/>
      </w:r>
      <w:r w:rsidR="00121AAE">
        <w:rPr>
          <w:rStyle w:val="Emphasis"/>
          <w:color w:val="000000"/>
          <w:shd w:val="clear" w:color="auto" w:fill="FFFFFF"/>
        </w:rPr>
        <w:br/>
      </w:r>
      <w:r w:rsidR="006722D1" w:rsidRPr="006722D1">
        <w:rPr>
          <w:rFonts w:eastAsia="Times New Roman"/>
          <w:i/>
          <w:iCs/>
          <w:color w:val="000000"/>
        </w:rPr>
        <w:t xml:space="preserve">From our nearly 300-acre headquarters in Baraboo, Wisconsin, </w:t>
      </w:r>
      <w:r w:rsidR="006722D1" w:rsidRPr="006722D1">
        <w:rPr>
          <w:rFonts w:eastAsia="Times New Roman"/>
          <w:i/>
          <w:iCs/>
          <w:color w:val="000000"/>
        </w:rPr>
        <w:t>USA,</w:t>
      </w:r>
      <w:r w:rsidR="006722D1" w:rsidRPr="006722D1">
        <w:rPr>
          <w:rFonts w:eastAsia="Times New Roman"/>
          <w:i/>
          <w:iCs/>
          <w:color w:val="000000"/>
        </w:rPr>
        <w:t xml:space="preserve"> our reach extends across the globe.</w:t>
      </w:r>
    </w:p>
    <w:p w14:paraId="1F62C752" w14:textId="7ECC5643" w:rsidR="007E14AE" w:rsidRPr="006722D1" w:rsidRDefault="006722D1" w:rsidP="006722D1">
      <w:pPr>
        <w:shd w:val="clear" w:color="auto" w:fill="FFFFFF"/>
        <w:spacing w:before="100" w:beforeAutospacing="1" w:after="0" w:line="240" w:lineRule="auto"/>
        <w:rPr>
          <w:rFonts w:ascii="Times New Roman" w:eastAsia="Times New Roman" w:hAnsi="Times New Roman" w:cs="Times New Roman"/>
          <w:i/>
          <w:iCs/>
          <w:color w:val="000000"/>
          <w:sz w:val="24"/>
          <w:szCs w:val="24"/>
        </w:rPr>
      </w:pPr>
      <w:r w:rsidRPr="006722D1">
        <w:rPr>
          <w:rFonts w:ascii="Times New Roman" w:eastAsia="Times New Roman" w:hAnsi="Times New Roman" w:cs="Times New Roman"/>
          <w:i/>
          <w:iCs/>
          <w:color w:val="000000"/>
          <w:sz w:val="24"/>
          <w:szCs w:val="24"/>
        </w:rPr>
        <w:t xml:space="preserve">We have offices and staff in China, Uganda, Kenya, </w:t>
      </w:r>
      <w:r w:rsidRPr="006722D1">
        <w:rPr>
          <w:rFonts w:ascii="Times New Roman" w:eastAsia="Times New Roman" w:hAnsi="Times New Roman" w:cs="Times New Roman"/>
          <w:i/>
          <w:iCs/>
          <w:color w:val="000000"/>
          <w:sz w:val="24"/>
          <w:szCs w:val="24"/>
        </w:rPr>
        <w:t>Zambia,</w:t>
      </w:r>
      <w:r w:rsidRPr="006722D1">
        <w:rPr>
          <w:rFonts w:ascii="Times New Roman" w:eastAsia="Times New Roman" w:hAnsi="Times New Roman" w:cs="Times New Roman"/>
          <w:i/>
          <w:iCs/>
          <w:color w:val="000000"/>
          <w:sz w:val="24"/>
          <w:szCs w:val="24"/>
        </w:rPr>
        <w:t xml:space="preserve"> and South Africa, as well as Texas, and work through strong partnerships with local organizations, governments, universities, businesses, and others in these regions. Our more than 125 staff and associates work with a network of hundreds of specialists in over 50 countries on five continents.</w:t>
      </w:r>
      <w:r>
        <w:rPr>
          <w:rFonts w:ascii="Times New Roman" w:eastAsia="Times New Roman" w:hAnsi="Times New Roman" w:cs="Times New Roman"/>
          <w:i/>
          <w:iCs/>
          <w:color w:val="000000"/>
          <w:sz w:val="24"/>
          <w:szCs w:val="24"/>
        </w:rPr>
        <w:t xml:space="preserve"> </w:t>
      </w:r>
      <w:r w:rsidR="0003644B" w:rsidRPr="006722D1">
        <w:rPr>
          <w:rStyle w:val="Emphasis"/>
          <w:rFonts w:ascii="Times New Roman" w:hAnsi="Times New Roman" w:cs="Times New Roman"/>
          <w:color w:val="000000"/>
          <w:sz w:val="24"/>
          <w:szCs w:val="24"/>
          <w:shd w:val="clear" w:color="auto" w:fill="FFFFFF"/>
        </w:rPr>
        <w:t>Learn more at savingcranes.org</w:t>
      </w:r>
      <w:r w:rsidR="00BA43F7" w:rsidRPr="006722D1">
        <w:rPr>
          <w:rStyle w:val="Emphasis"/>
          <w:rFonts w:ascii="Times New Roman" w:hAnsi="Times New Roman" w:cs="Times New Roman"/>
          <w:color w:val="000000"/>
          <w:sz w:val="24"/>
          <w:szCs w:val="24"/>
          <w:shd w:val="clear" w:color="auto" w:fill="FFFFFF"/>
        </w:rPr>
        <w:t>.</w:t>
      </w:r>
    </w:p>
    <w:sectPr w:rsidR="007E14AE" w:rsidRPr="006722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11FF2"/>
    <w:multiLevelType w:val="multilevel"/>
    <w:tmpl w:val="5E7AE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725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TS0MDQzMDM1MDJU0lEKTi0uzszPAykwrwUA0DsNhywAAAA="/>
  </w:docVars>
  <w:rsids>
    <w:rsidRoot w:val="001A0229"/>
    <w:rsid w:val="0003644B"/>
    <w:rsid w:val="00046081"/>
    <w:rsid w:val="00061A31"/>
    <w:rsid w:val="00074FFD"/>
    <w:rsid w:val="00090774"/>
    <w:rsid w:val="00121AAE"/>
    <w:rsid w:val="00181076"/>
    <w:rsid w:val="001A0229"/>
    <w:rsid w:val="00302D48"/>
    <w:rsid w:val="003B7000"/>
    <w:rsid w:val="00406C6C"/>
    <w:rsid w:val="004564B7"/>
    <w:rsid w:val="00480A10"/>
    <w:rsid w:val="00490A94"/>
    <w:rsid w:val="00491CAF"/>
    <w:rsid w:val="004E013E"/>
    <w:rsid w:val="00537448"/>
    <w:rsid w:val="005A6ECF"/>
    <w:rsid w:val="00670445"/>
    <w:rsid w:val="006722D1"/>
    <w:rsid w:val="007215D3"/>
    <w:rsid w:val="007351D3"/>
    <w:rsid w:val="007D4D37"/>
    <w:rsid w:val="007E14AE"/>
    <w:rsid w:val="007E7505"/>
    <w:rsid w:val="00801C5C"/>
    <w:rsid w:val="00852642"/>
    <w:rsid w:val="008F5F52"/>
    <w:rsid w:val="00993C62"/>
    <w:rsid w:val="009D7299"/>
    <w:rsid w:val="00A12968"/>
    <w:rsid w:val="00AD1A2A"/>
    <w:rsid w:val="00B342D8"/>
    <w:rsid w:val="00B93522"/>
    <w:rsid w:val="00BA43F7"/>
    <w:rsid w:val="00BC1F96"/>
    <w:rsid w:val="00BD71B8"/>
    <w:rsid w:val="00BE703C"/>
    <w:rsid w:val="00BF60D6"/>
    <w:rsid w:val="00C917F6"/>
    <w:rsid w:val="00C9606B"/>
    <w:rsid w:val="00CD6AB3"/>
    <w:rsid w:val="00CE195E"/>
    <w:rsid w:val="00CF4420"/>
    <w:rsid w:val="00D10728"/>
    <w:rsid w:val="00D23478"/>
    <w:rsid w:val="00D77DED"/>
    <w:rsid w:val="00D85321"/>
    <w:rsid w:val="00DD67A7"/>
    <w:rsid w:val="00DE6F7B"/>
    <w:rsid w:val="00E52E9F"/>
    <w:rsid w:val="00EE5057"/>
    <w:rsid w:val="00EF47EB"/>
    <w:rsid w:val="00EF65C3"/>
    <w:rsid w:val="00F03639"/>
    <w:rsid w:val="00F32236"/>
    <w:rsid w:val="00F3377B"/>
    <w:rsid w:val="00F533B8"/>
    <w:rsid w:val="00F7736E"/>
    <w:rsid w:val="00F90187"/>
    <w:rsid w:val="00FE47B2"/>
    <w:rsid w:val="5AAA8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7373C6"/>
  <w15:chartTrackingRefBased/>
  <w15:docId w15:val="{21FB235A-6169-4357-851B-54CF3C54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22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0229"/>
    <w:rPr>
      <w:color w:val="0000FF"/>
      <w:u w:val="single"/>
    </w:rPr>
  </w:style>
  <w:style w:type="paragraph" w:styleId="NormalWeb">
    <w:name w:val="Normal (Web)"/>
    <w:basedOn w:val="Normal"/>
    <w:uiPriority w:val="99"/>
    <w:unhideWhenUsed/>
    <w:rsid w:val="001A0229"/>
    <w:pPr>
      <w:spacing w:after="0" w:line="240" w:lineRule="auto"/>
    </w:pPr>
    <w:rPr>
      <w:rFonts w:ascii="Times New Roman" w:hAnsi="Times New Roman" w:cs="Times New Roman"/>
      <w:sz w:val="24"/>
      <w:szCs w:val="24"/>
    </w:rPr>
  </w:style>
  <w:style w:type="paragraph" w:styleId="Revision">
    <w:name w:val="Revision"/>
    <w:hidden/>
    <w:uiPriority w:val="99"/>
    <w:semiHidden/>
    <w:rsid w:val="007215D3"/>
    <w:pPr>
      <w:spacing w:after="0" w:line="240" w:lineRule="auto"/>
    </w:pPr>
    <w:rPr>
      <w:rFonts w:eastAsiaTheme="minorEastAsia"/>
    </w:rPr>
  </w:style>
  <w:style w:type="character" w:styleId="Emphasis">
    <w:name w:val="Emphasis"/>
    <w:basedOn w:val="DefaultParagraphFont"/>
    <w:uiPriority w:val="20"/>
    <w:qFormat/>
    <w:rsid w:val="007E14A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465051">
      <w:bodyDiv w:val="1"/>
      <w:marLeft w:val="0"/>
      <w:marRight w:val="0"/>
      <w:marTop w:val="0"/>
      <w:marBottom w:val="0"/>
      <w:divBdr>
        <w:top w:val="none" w:sz="0" w:space="0" w:color="auto"/>
        <w:left w:val="none" w:sz="0" w:space="0" w:color="auto"/>
        <w:bottom w:val="none" w:sz="0" w:space="0" w:color="auto"/>
        <w:right w:val="none" w:sz="0" w:space="0" w:color="auto"/>
      </w:divBdr>
    </w:div>
    <w:div w:id="198890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128D080EFAF6439F36182FE76D1532" ma:contentTypeVersion="13" ma:contentTypeDescription="Create a new document." ma:contentTypeScope="" ma:versionID="8cb5bb50fbc6b9b15fd68be4ee80ebe4">
  <xsd:schema xmlns:xsd="http://www.w3.org/2001/XMLSchema" xmlns:xs="http://www.w3.org/2001/XMLSchema" xmlns:p="http://schemas.microsoft.com/office/2006/metadata/properties" xmlns:ns3="ad0f5466-52de-4cff-a7f8-23b666f817ad" xmlns:ns4="824d960e-1c8b-4e1a-8663-3b406cb86aef" targetNamespace="http://schemas.microsoft.com/office/2006/metadata/properties" ma:root="true" ma:fieldsID="d979f98b5d0ca9ffa0584402125de7ac" ns3:_="" ns4:_="">
    <xsd:import namespace="ad0f5466-52de-4cff-a7f8-23b666f817ad"/>
    <xsd:import namespace="824d960e-1c8b-4e1a-8663-3b406cb86a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f5466-52de-4cff-a7f8-23b666f817a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4d960e-1c8b-4e1a-8663-3b406cb86ae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58E90E-4428-425F-83B0-DBD013605F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53F08D-6FF3-4A09-B0D3-B500EF925EA1}">
  <ds:schemaRefs>
    <ds:schemaRef ds:uri="http://schemas.microsoft.com/sharepoint/v3/contenttype/forms"/>
  </ds:schemaRefs>
</ds:datastoreItem>
</file>

<file path=customXml/itemProps3.xml><?xml version="1.0" encoding="utf-8"?>
<ds:datastoreItem xmlns:ds="http://schemas.openxmlformats.org/officeDocument/2006/customXml" ds:itemID="{5CE01F07-EF0A-4A3D-9268-693DCCB07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f5466-52de-4cff-a7f8-23b666f817ad"/>
    <ds:schemaRef ds:uri="824d960e-1c8b-4e1a-8663-3b406cb86a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03</Words>
  <Characters>1757</Characters>
  <Application>Microsoft Office Word</Application>
  <DocSecurity>0</DocSecurity>
  <Lines>45</Lines>
  <Paragraphs>9</Paragraphs>
  <ScaleCrop>false</ScaleCrop>
  <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Intern</dc:creator>
  <cp:keywords/>
  <dc:description/>
  <cp:lastModifiedBy>Sara Gavney Moore</cp:lastModifiedBy>
  <cp:revision>2</cp:revision>
  <dcterms:created xsi:type="dcterms:W3CDTF">2024-01-26T18:40:00Z</dcterms:created>
  <dcterms:modified xsi:type="dcterms:W3CDTF">2024-01-2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28D080EFAF6439F36182FE76D1532</vt:lpwstr>
  </property>
  <property fmtid="{D5CDD505-2E9C-101B-9397-08002B2CF9AE}" pid="3" name="GrammarlyDocumentId">
    <vt:lpwstr>2585898484f84acc2ac0ba05c4c3a11552d02be6ea0591d663f6dd96928e0ef7</vt:lpwstr>
  </property>
</Properties>
</file>